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_markdwon</w:t>
      </w:r>
    </w:p>
    <w:p>
      <w:pPr>
        <w:pStyle w:val="Author"/>
      </w:pPr>
      <w:r>
        <w:t xml:space="preserve">Ahmed</w:t>
      </w:r>
    </w:p>
    <w:p>
      <w:pPr>
        <w:pStyle w:val="Date"/>
      </w:pPr>
      <w:r>
        <w:t xml:space="preserve">17/11/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a9f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_markdwon</dc:title>
  <dc:creator>Ahmed</dc:creator>
  <dcterms:created xsi:type="dcterms:W3CDTF">2020-11-17T03:31:21Z</dcterms:created>
  <dcterms:modified xsi:type="dcterms:W3CDTF">2020-11-17T03:31:21Z</dcterms:modified>
</cp:coreProperties>
</file>